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B8E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64746288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FF4F098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52BED45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7DE5786D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749F7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B5D1E4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41E90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60966DA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F9F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61ED849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005A8D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242C361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F23404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1664F72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A6A381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17F752B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62C96A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779BBD7C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CC128D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947D3F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39C404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3C5A42C0" w14:textId="77777777" w:rsidR="00B91BAD" w:rsidRDefault="00B91BAD" w:rsidP="00B91BAD">
      <w:pPr>
        <w:rPr>
          <w:rFonts w:cs="Arial"/>
          <w:sz w:val="20"/>
          <w:szCs w:val="20"/>
        </w:rPr>
      </w:pPr>
    </w:p>
    <w:p w14:paraId="6DBF959E" w14:textId="0CDDFEFF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: ________________________________</w:t>
      </w:r>
    </w:p>
    <w:p w14:paraId="69DBAE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BDB34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279478A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E6475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4A7F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1BC72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33B4D5D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7CD12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E6FBD0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FB367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094593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62F031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4969C7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F4E29CF" w14:textId="77777777"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24A6DFC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41E257E2" w14:textId="77777777" w:rsidR="007F5B91" w:rsidRDefault="007F5B91" w:rsidP="00B91BAD">
      <w:pPr>
        <w:jc w:val="left"/>
        <w:rPr>
          <w:rFonts w:cs="Arial"/>
          <w:sz w:val="20"/>
          <w:szCs w:val="20"/>
        </w:rPr>
      </w:pPr>
    </w:p>
    <w:p w14:paraId="30E32112" w14:textId="674E4CBA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1478723A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6BC2E7DF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4636D2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33B1E3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A7E88DF" w14:textId="7F893970"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DC4481">
        <w:rPr>
          <w:rFonts w:cs="Arial"/>
          <w:sz w:val="20"/>
          <w:szCs w:val="20"/>
        </w:rPr>
        <w:t>478 – 0016/2023.</w:t>
      </w:r>
    </w:p>
    <w:p w14:paraId="0F0CD875" w14:textId="77777777" w:rsidR="00492C15" w:rsidRDefault="00492C15" w:rsidP="00B91BAD">
      <w:pPr>
        <w:rPr>
          <w:rFonts w:cs="Arial"/>
          <w:sz w:val="20"/>
          <w:szCs w:val="20"/>
        </w:rPr>
      </w:pPr>
    </w:p>
    <w:p w14:paraId="73559DB6" w14:textId="7AD8B21A" w:rsidR="00B91BAD" w:rsidRPr="00AD0160" w:rsidRDefault="00B91BAD" w:rsidP="00B91BAD">
      <w:pPr>
        <w:rPr>
          <w:rFonts w:cs="Arial"/>
          <w:sz w:val="20"/>
          <w:szCs w:val="20"/>
        </w:rPr>
      </w:pPr>
    </w:p>
    <w:p w14:paraId="369052F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9CCA81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B5AA2E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F28322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441847B9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2846A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CF02ED2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41168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2D0992D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352B6C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73B532C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39F2BF7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30A8E5AB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5A7FA0FE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D50223D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63E629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25817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6AE167CE" w14:textId="34796B77" w:rsidR="00DD187D" w:rsidRDefault="00B2432A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 xml:space="preserve"> </w:t>
      </w:r>
    </w:p>
    <w:p w14:paraId="263AA021" w14:textId="77777777" w:rsidR="00DD187D" w:rsidRDefault="00DD187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5484100" w14:textId="77777777" w:rsidR="00492C15" w:rsidRPr="00757D92" w:rsidRDefault="00492C15" w:rsidP="00492C15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0FF265AF" w14:textId="77777777" w:rsidR="00492C15" w:rsidRPr="00757D92" w:rsidRDefault="00492C15" w:rsidP="00492C15">
      <w:pPr>
        <w:rPr>
          <w:rFonts w:cs="Arial"/>
          <w:sz w:val="20"/>
          <w:szCs w:val="20"/>
        </w:rPr>
      </w:pPr>
    </w:p>
    <w:p w14:paraId="26B2C75E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3972DBA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49C20479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33326FDF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3637F58" w14:textId="38863568" w:rsidR="00B2432A" w:rsidRDefault="00492C15" w:rsidP="00DC4481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</w:r>
      <w:r w:rsidR="00DC4481">
        <w:rPr>
          <w:rFonts w:cs="Arial"/>
          <w:sz w:val="20"/>
          <w:szCs w:val="20"/>
        </w:rPr>
        <w:t xml:space="preserve"> </w:t>
      </w:r>
    </w:p>
    <w:p w14:paraId="0FBB9C65" w14:textId="2B6B785A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54F4EE3C" w14:textId="53644FF5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4A5C53E1" w14:textId="530AAB77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5B60CE11" w14:textId="2BCE5A36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2667A302" w14:textId="70E551F3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2885C965" w14:textId="77777777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25D4096D" w14:textId="1D334825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527A4F0C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9375EE5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1C40415F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818AC9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5A2A102" w14:textId="6AB712AB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 w:rsidRPr="00492C15">
        <w:rPr>
          <w:rFonts w:cs="Arial"/>
          <w:sz w:val="20"/>
          <w:szCs w:val="20"/>
        </w:rPr>
        <w:t>478 – 00</w:t>
      </w:r>
      <w:r w:rsidR="00DC4481">
        <w:rPr>
          <w:rFonts w:cs="Arial"/>
          <w:sz w:val="20"/>
          <w:szCs w:val="20"/>
        </w:rPr>
        <w:t>16</w:t>
      </w:r>
      <w:r w:rsidR="00492C15" w:rsidRPr="00492C15">
        <w:rPr>
          <w:rFonts w:cs="Arial"/>
          <w:sz w:val="20"/>
          <w:szCs w:val="20"/>
        </w:rPr>
        <w:t>/202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              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_______________________________________________ 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DC4481">
        <w:rPr>
          <w:rFonts w:eastAsia="Times New Roman" w:cs="Arial"/>
          <w:sz w:val="20"/>
          <w:szCs w:val="20"/>
          <w:lang w:eastAsia="sl-SI"/>
        </w:rPr>
        <w:t>1168 Ratanska vas.</w:t>
      </w:r>
    </w:p>
    <w:p w14:paraId="1B0796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D20DA1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05C39F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D2891BF" w14:textId="162C8045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</w:t>
      </w:r>
      <w:r w:rsidR="00492C15">
        <w:rPr>
          <w:rFonts w:cs="Arial"/>
          <w:sz w:val="20"/>
          <w:szCs w:val="20"/>
        </w:rPr>
        <w:t xml:space="preserve">     </w:t>
      </w:r>
      <w:r w:rsidRPr="00757D92">
        <w:rPr>
          <w:rFonts w:cs="Arial"/>
          <w:sz w:val="20"/>
          <w:szCs w:val="20"/>
        </w:rPr>
        <w:t xml:space="preserve"> ___________________</w:t>
      </w:r>
      <w:r w:rsidR="00492C15">
        <w:rPr>
          <w:rFonts w:cs="Arial"/>
          <w:sz w:val="20"/>
          <w:szCs w:val="20"/>
        </w:rPr>
        <w:t xml:space="preserve">                                 </w:t>
      </w:r>
      <w:r w:rsidRPr="00757D92">
        <w:rPr>
          <w:rFonts w:cs="Arial"/>
          <w:sz w:val="20"/>
          <w:szCs w:val="20"/>
        </w:rPr>
        <w:t xml:space="preserve"> EUR</w:t>
      </w:r>
      <w:r>
        <w:rPr>
          <w:rFonts w:cs="Arial"/>
          <w:sz w:val="20"/>
          <w:szCs w:val="20"/>
        </w:rPr>
        <w:t xml:space="preserve"> (brez DDV)</w:t>
      </w:r>
    </w:p>
    <w:p w14:paraId="086C1E2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C88B638" w14:textId="62E42E1A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04D2D33B" w14:textId="0AA37026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26FE4278" w14:textId="0C542468" w:rsidR="00B91BAD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13056E0B" w14:textId="77777777" w:rsidR="00DC4481" w:rsidRPr="00757D92" w:rsidRDefault="00DC4481" w:rsidP="00B91BAD">
      <w:pPr>
        <w:rPr>
          <w:rFonts w:cs="Arial"/>
          <w:sz w:val="20"/>
          <w:szCs w:val="20"/>
        </w:rPr>
      </w:pPr>
    </w:p>
    <w:p w14:paraId="0348CCBD" w14:textId="77777777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1AE32BA8" w14:textId="1A5AFB24" w:rsidR="00B91BAD" w:rsidRPr="007F5B91" w:rsidRDefault="007F5B91" w:rsidP="00B91BAD">
      <w:pPr>
        <w:rPr>
          <w:rFonts w:cs="Arial"/>
          <w:b/>
          <w:bCs/>
          <w:sz w:val="20"/>
          <w:szCs w:val="20"/>
        </w:rPr>
      </w:pPr>
      <w:r w:rsidRPr="007F5B91">
        <w:rPr>
          <w:rFonts w:cs="Arial"/>
          <w:b/>
          <w:bCs/>
          <w:sz w:val="20"/>
          <w:szCs w:val="20"/>
        </w:rPr>
        <w:t xml:space="preserve">Obligatorna priloga k </w:t>
      </w:r>
      <w:r>
        <w:rPr>
          <w:rFonts w:cs="Arial"/>
          <w:b/>
          <w:bCs/>
          <w:sz w:val="20"/>
          <w:szCs w:val="20"/>
        </w:rPr>
        <w:t>ponudbi</w:t>
      </w:r>
      <w:r w:rsidRPr="007F5B91">
        <w:rPr>
          <w:rFonts w:cs="Arial"/>
          <w:b/>
          <w:bCs/>
          <w:sz w:val="20"/>
          <w:szCs w:val="20"/>
        </w:rPr>
        <w:t xml:space="preserve"> je potrdilo v vplačani varščini do dne </w:t>
      </w:r>
      <w:r w:rsidR="00DC4481">
        <w:rPr>
          <w:rFonts w:cs="Arial"/>
          <w:b/>
          <w:bCs/>
          <w:sz w:val="20"/>
          <w:szCs w:val="20"/>
        </w:rPr>
        <w:t xml:space="preserve">11.12.2023 </w:t>
      </w:r>
      <w:r w:rsidRPr="007F5B91">
        <w:rPr>
          <w:rFonts w:cs="Arial"/>
          <w:b/>
          <w:bCs/>
          <w:sz w:val="20"/>
          <w:szCs w:val="20"/>
        </w:rPr>
        <w:t xml:space="preserve"> do 11. ure v višini, kot je označena pri posamezni nepremičnini/</w:t>
      </w:r>
      <w:r w:rsidR="00B2432A">
        <w:rPr>
          <w:rFonts w:cs="Arial"/>
          <w:b/>
          <w:bCs/>
          <w:sz w:val="20"/>
          <w:szCs w:val="20"/>
        </w:rPr>
        <w:t>sklopu.</w:t>
      </w:r>
    </w:p>
    <w:p w14:paraId="180E79F8" w14:textId="3B1226BD" w:rsidR="00B91BAD" w:rsidRDefault="00B91BAD" w:rsidP="00B91BAD">
      <w:pPr>
        <w:rPr>
          <w:rFonts w:cs="Arial"/>
          <w:sz w:val="20"/>
          <w:szCs w:val="20"/>
        </w:rPr>
      </w:pPr>
    </w:p>
    <w:p w14:paraId="4264FEB2" w14:textId="21FAE7D3" w:rsidR="00492C15" w:rsidRDefault="00492C15" w:rsidP="00B91BAD">
      <w:pPr>
        <w:rPr>
          <w:rFonts w:cs="Arial"/>
          <w:sz w:val="20"/>
          <w:szCs w:val="20"/>
        </w:rPr>
      </w:pPr>
    </w:p>
    <w:p w14:paraId="319C4419" w14:textId="52ED40A2" w:rsidR="007F5B91" w:rsidRDefault="007F5B91" w:rsidP="00B91BAD">
      <w:pPr>
        <w:rPr>
          <w:rFonts w:cs="Arial"/>
          <w:sz w:val="20"/>
          <w:szCs w:val="20"/>
        </w:rPr>
      </w:pPr>
    </w:p>
    <w:p w14:paraId="72D5609D" w14:textId="77777777" w:rsidR="007F5B91" w:rsidRPr="00757D92" w:rsidRDefault="007F5B91" w:rsidP="00B91BAD">
      <w:pPr>
        <w:rPr>
          <w:rFonts w:cs="Arial"/>
          <w:sz w:val="20"/>
          <w:szCs w:val="20"/>
        </w:rPr>
      </w:pPr>
    </w:p>
    <w:p w14:paraId="7E69D078" w14:textId="23524A8D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 ____________________</w:t>
      </w:r>
    </w:p>
    <w:p w14:paraId="3C6F80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C9B16B8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4C362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6A73B5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689C6D3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415E2E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AF1D5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6705C03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2ABD27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4B74E2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373DAC8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410447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F1F03B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3DD3FD8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9E711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B68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F4179A9" w14:textId="77777777"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42088F"/>
    <w:rsid w:val="00492C15"/>
    <w:rsid w:val="007F5B91"/>
    <w:rsid w:val="00B23B5B"/>
    <w:rsid w:val="00B2432A"/>
    <w:rsid w:val="00B91BAD"/>
    <w:rsid w:val="00DC4481"/>
    <w:rsid w:val="00DD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CD061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2C15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3-11-09T09:12:00Z</dcterms:created>
  <dcterms:modified xsi:type="dcterms:W3CDTF">2023-11-09T09:12:00Z</dcterms:modified>
</cp:coreProperties>
</file>